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7475" w:rsidRDefault="00F07475" w:rsidP="00846CE6">
      <w:pPr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F07475">
        <w:rPr>
          <w:rFonts w:ascii="Times New Roman" w:hAnsi="Times New Roman" w:cs="Times New Roman"/>
          <w:b/>
          <w:sz w:val="28"/>
          <w:szCs w:val="28"/>
          <w:lang w:val="en-US"/>
        </w:rPr>
        <w:t xml:space="preserve">XRD total scattering of the CZTS nanoparticle absorber layer for 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 xml:space="preserve">the </w:t>
      </w:r>
      <w:r w:rsidRPr="00F07475">
        <w:rPr>
          <w:rFonts w:ascii="Times New Roman" w:hAnsi="Times New Roman" w:cs="Times New Roman"/>
          <w:b/>
          <w:sz w:val="28"/>
          <w:szCs w:val="28"/>
          <w:lang w:val="en-US"/>
        </w:rPr>
        <w:t>thin film solar cells</w:t>
      </w:r>
    </w:p>
    <w:p w:rsidR="00F07475" w:rsidRDefault="00F07475" w:rsidP="00846CE6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F07475">
        <w:rPr>
          <w:rFonts w:ascii="Times New Roman" w:hAnsi="Times New Roman" w:cs="Times New Roman"/>
          <w:sz w:val="24"/>
          <w:szCs w:val="24"/>
          <w:lang w:val="en-US"/>
        </w:rPr>
        <w:t>Joanna Symonowicz</w:t>
      </w:r>
      <w:r w:rsidRPr="00F0747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*</w:t>
      </w:r>
      <w:r w:rsidRPr="00F07475">
        <w:rPr>
          <w:rFonts w:ascii="Times New Roman" w:hAnsi="Times New Roman" w:cs="Times New Roman"/>
          <w:sz w:val="24"/>
          <w:szCs w:val="24"/>
          <w:lang w:val="en-US"/>
        </w:rPr>
        <w:t xml:space="preserve">, Kirsten M. </w:t>
      </w:r>
      <w:r w:rsidR="008865D3">
        <w:rPr>
          <w:rFonts w:ascii="Times New Roman" w:hAnsi="Times New Roman" w:cs="Times New Roman"/>
          <w:sz w:val="24"/>
          <w:szCs w:val="24"/>
          <w:lang w:val="en-US"/>
        </w:rPr>
        <w:t>Ø.</w:t>
      </w:r>
      <w:r w:rsidR="008865D3" w:rsidRPr="00F0747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07475">
        <w:rPr>
          <w:rFonts w:ascii="Times New Roman" w:hAnsi="Times New Roman" w:cs="Times New Roman"/>
          <w:sz w:val="24"/>
          <w:szCs w:val="24"/>
          <w:lang w:val="en-US"/>
        </w:rPr>
        <w:t>Jensen</w:t>
      </w:r>
      <w:r w:rsidRPr="00F0747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F07475">
        <w:rPr>
          <w:rFonts w:ascii="Times New Roman" w:hAnsi="Times New Roman" w:cs="Times New Roman"/>
          <w:sz w:val="24"/>
          <w:szCs w:val="24"/>
          <w:lang w:val="en-US"/>
        </w:rPr>
        <w:t>, Sara L. J. Engberg</w:t>
      </w:r>
      <w:r w:rsidRPr="00F0747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  <w:r w:rsidRPr="00F07475">
        <w:rPr>
          <w:rFonts w:ascii="Times New Roman" w:hAnsi="Times New Roman" w:cs="Times New Roman"/>
          <w:sz w:val="24"/>
          <w:szCs w:val="24"/>
          <w:lang w:val="en-US"/>
        </w:rPr>
        <w:t>, Stela Canulescu</w:t>
      </w:r>
      <w:r w:rsidRPr="00F0747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</w:p>
    <w:p w:rsidR="00F07475" w:rsidRDefault="00F07475" w:rsidP="00846CE6">
      <w:pPr>
        <w:jc w:val="center"/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F07475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1</w:t>
      </w:r>
      <w:r w:rsidRPr="00F07475">
        <w:rPr>
          <w:rFonts w:ascii="Times New Roman" w:hAnsi="Times New Roman" w:cs="Times New Roman"/>
          <w:i/>
          <w:sz w:val="24"/>
          <w:szCs w:val="24"/>
          <w:lang w:val="en-US"/>
        </w:rPr>
        <w:t xml:space="preserve"> Niels Bohr Institute, University of Copenhagen; </w:t>
      </w:r>
      <w:r w:rsidRPr="00F07475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2</w:t>
      </w:r>
      <w:r w:rsidRPr="00F07475">
        <w:rPr>
          <w:rFonts w:ascii="Times New Roman" w:hAnsi="Times New Roman" w:cs="Times New Roman"/>
          <w:i/>
          <w:sz w:val="24"/>
          <w:szCs w:val="24"/>
          <w:lang w:val="en-US"/>
        </w:rPr>
        <w:t xml:space="preserve"> Department of Chemistry, University of Copenhagen; </w:t>
      </w:r>
      <w:r w:rsidRPr="00F07475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3</w:t>
      </w:r>
      <w:r w:rsidRPr="00F07475">
        <w:rPr>
          <w:rFonts w:ascii="Times New Roman" w:hAnsi="Times New Roman" w:cs="Times New Roman"/>
          <w:i/>
          <w:sz w:val="24"/>
          <w:szCs w:val="24"/>
          <w:lang w:val="en-US"/>
        </w:rPr>
        <w:t xml:space="preserve"> Department of Photonics Engineering, Technical University of Denmark</w:t>
      </w:r>
    </w:p>
    <w:p w:rsidR="00846CE6" w:rsidRDefault="00846CE6" w:rsidP="00846CE6">
      <w:pPr>
        <w:jc w:val="center"/>
        <w:rPr>
          <w:rFonts w:ascii="Times New Roman" w:hAnsi="Times New Roman" w:cs="Times New Roman"/>
          <w:color w:val="0000CC"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*Corresponding author: </w:t>
      </w:r>
      <w:r w:rsidR="006D72A0">
        <w:rPr>
          <w:rFonts w:ascii="Times New Roman" w:hAnsi="Times New Roman" w:cs="Times New Roman"/>
          <w:color w:val="0000CC"/>
          <w:sz w:val="24"/>
          <w:szCs w:val="24"/>
          <w:u w:val="single"/>
          <w:lang w:val="en-US"/>
        </w:rPr>
        <w:t>joanna@symonowicz.pl</w:t>
      </w:r>
    </w:p>
    <w:p w:rsidR="00020E3B" w:rsidRDefault="00020E3B" w:rsidP="00F07475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15713" w:rsidRPr="00F07475" w:rsidRDefault="00F07475" w:rsidP="00F07475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07475">
        <w:rPr>
          <w:rFonts w:ascii="Times New Roman" w:hAnsi="Times New Roman" w:cs="Times New Roman"/>
          <w:sz w:val="24"/>
          <w:szCs w:val="24"/>
          <w:lang w:val="en-US"/>
        </w:rPr>
        <w:t>Cu</w:t>
      </w:r>
      <w:r w:rsidRPr="00F07475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F07475">
        <w:rPr>
          <w:rFonts w:ascii="Times New Roman" w:hAnsi="Times New Roman" w:cs="Times New Roman"/>
          <w:sz w:val="24"/>
          <w:szCs w:val="24"/>
          <w:lang w:val="en-US"/>
        </w:rPr>
        <w:t>ZnSnS</w:t>
      </w:r>
      <w:r w:rsidRPr="00F07475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4</w:t>
      </w:r>
      <w:r w:rsidRPr="00F07475">
        <w:rPr>
          <w:rFonts w:ascii="Times New Roman" w:hAnsi="Times New Roman" w:cs="Times New Roman"/>
          <w:sz w:val="24"/>
          <w:szCs w:val="24"/>
          <w:lang w:val="en-US"/>
        </w:rPr>
        <w:t xml:space="preserve"> (CZTS) thin film solar cells are cheap, non-toxic and present an efficiency up to 9,2% [1]. They can be easily manufactured by the deposition of the nanoparticle ink as a thin film followed by a thermal treatment to obtain large grains [2]. Therefore, CZTS has the potential to revolutionize the solar energy market. </w:t>
      </w:r>
    </w:p>
    <w:p w:rsidR="00815713" w:rsidRDefault="00F07475" w:rsidP="00F07475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07475">
        <w:rPr>
          <w:rFonts w:ascii="Times New Roman" w:hAnsi="Times New Roman" w:cs="Times New Roman"/>
          <w:sz w:val="24"/>
          <w:szCs w:val="24"/>
          <w:lang w:val="en-US"/>
        </w:rPr>
        <w:t>However, to commercialize CZTS nanoparticle thin films, the efficiency issues must yet be resolved. In order to do so, it is vital to understand in detail their nanoscale atomic structure.</w:t>
      </w:r>
      <w:r w:rsidR="0031040D">
        <w:rPr>
          <w:rFonts w:ascii="Times New Roman" w:hAnsi="Times New Roman" w:cs="Times New Roman"/>
          <w:sz w:val="24"/>
          <w:szCs w:val="24"/>
          <w:lang w:val="en-US"/>
        </w:rPr>
        <w:t xml:space="preserve"> CZTS crystal</w:t>
      </w:r>
      <w:r w:rsidR="007D629F">
        <w:rPr>
          <w:rFonts w:ascii="Times New Roman" w:hAnsi="Times New Roman" w:cs="Times New Roman"/>
          <w:sz w:val="24"/>
          <w:szCs w:val="24"/>
          <w:lang w:val="en-US"/>
        </w:rPr>
        <w:t>lize in the kesterite structure,</w:t>
      </w:r>
      <w:r w:rsidR="0031040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D629F">
        <w:rPr>
          <w:rFonts w:ascii="Times New Roman" w:hAnsi="Times New Roman" w:cs="Times New Roman"/>
          <w:sz w:val="24"/>
          <w:szCs w:val="24"/>
          <w:lang w:val="en-US"/>
        </w:rPr>
        <w:t xml:space="preserve">where Cu and Zn is distributed between the cation sites in the structure. The cation distribution affects the properties of the CZTS nanoparticles. </w:t>
      </w:r>
    </w:p>
    <w:p w:rsidR="00F07475" w:rsidRDefault="008865D3" w:rsidP="00F07475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Here, we</w:t>
      </w:r>
      <w:r w:rsidR="00B5290E">
        <w:rPr>
          <w:rFonts w:ascii="Times New Roman" w:hAnsi="Times New Roman" w:cs="Times New Roman"/>
          <w:sz w:val="24"/>
          <w:szCs w:val="24"/>
          <w:lang w:val="en-US"/>
        </w:rPr>
        <w:t xml:space="preserve"> use the </w:t>
      </w:r>
      <w:r w:rsidR="007D629F">
        <w:rPr>
          <w:rFonts w:ascii="Times New Roman" w:hAnsi="Times New Roman" w:cs="Times New Roman"/>
          <w:sz w:val="24"/>
          <w:szCs w:val="24"/>
          <w:lang w:val="en-US"/>
        </w:rPr>
        <w:t>hot-injection</w:t>
      </w:r>
      <w:r w:rsidR="00B5290E">
        <w:rPr>
          <w:rFonts w:ascii="Times New Roman" w:hAnsi="Times New Roman" w:cs="Times New Roman"/>
          <w:sz w:val="24"/>
          <w:szCs w:val="24"/>
          <w:lang w:val="en-US"/>
        </w:rPr>
        <w:t xml:space="preserve"> synthesis</w:t>
      </w:r>
      <w:r w:rsidR="007D629F">
        <w:rPr>
          <w:rFonts w:ascii="Times New Roman" w:hAnsi="Times New Roman" w:cs="Times New Roman"/>
          <w:sz w:val="24"/>
          <w:szCs w:val="24"/>
          <w:lang w:val="en-US"/>
        </w:rPr>
        <w:t xml:space="preserve"> method</w:t>
      </w:r>
      <w:r w:rsidR="00B5290E">
        <w:rPr>
          <w:rFonts w:ascii="Times New Roman" w:hAnsi="Times New Roman" w:cs="Times New Roman"/>
          <w:sz w:val="24"/>
          <w:szCs w:val="24"/>
          <w:lang w:val="en-US"/>
        </w:rPr>
        <w:t xml:space="preserve"> to prepare CZTS nanoparticles of different compositions. I</w:t>
      </w:r>
      <w:r w:rsidR="00F07475" w:rsidRPr="00F07475">
        <w:rPr>
          <w:rFonts w:ascii="Times New Roman" w:hAnsi="Times New Roman" w:cs="Times New Roman"/>
          <w:sz w:val="24"/>
          <w:szCs w:val="24"/>
          <w:lang w:val="en-US"/>
        </w:rPr>
        <w:t>nformation</w:t>
      </w:r>
      <w:r w:rsidR="00B5290E">
        <w:rPr>
          <w:rFonts w:ascii="Times New Roman" w:hAnsi="Times New Roman" w:cs="Times New Roman"/>
          <w:sz w:val="24"/>
          <w:szCs w:val="24"/>
          <w:lang w:val="en-US"/>
        </w:rPr>
        <w:t xml:space="preserve"> on the atomic structure</w:t>
      </w:r>
      <w:r w:rsidR="00F07475" w:rsidRPr="00F07475">
        <w:rPr>
          <w:rFonts w:ascii="Times New Roman" w:hAnsi="Times New Roman" w:cs="Times New Roman"/>
          <w:sz w:val="24"/>
          <w:szCs w:val="24"/>
          <w:lang w:val="en-US"/>
        </w:rPr>
        <w:t xml:space="preserve"> is obtained by combining Rietveld refinement of </w:t>
      </w:r>
      <w:r w:rsidR="00B5290E">
        <w:rPr>
          <w:rFonts w:ascii="Times New Roman" w:hAnsi="Times New Roman" w:cs="Times New Roman"/>
          <w:sz w:val="24"/>
          <w:szCs w:val="24"/>
          <w:lang w:val="en-US"/>
        </w:rPr>
        <w:t xml:space="preserve">Powder </w:t>
      </w:r>
      <w:r w:rsidR="00F07475" w:rsidRPr="00F07475">
        <w:rPr>
          <w:rFonts w:ascii="Times New Roman" w:hAnsi="Times New Roman" w:cs="Times New Roman"/>
          <w:sz w:val="24"/>
          <w:szCs w:val="24"/>
          <w:lang w:val="en-US"/>
        </w:rPr>
        <w:t>X</w:t>
      </w:r>
      <w:r w:rsidR="00B5290E">
        <w:rPr>
          <w:rFonts w:ascii="Times New Roman" w:hAnsi="Times New Roman" w:cs="Times New Roman"/>
          <w:sz w:val="24"/>
          <w:szCs w:val="24"/>
          <w:lang w:val="en-US"/>
        </w:rPr>
        <w:t xml:space="preserve">-ray </w:t>
      </w:r>
      <w:r w:rsidR="00F07475" w:rsidRPr="00F07475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B5290E">
        <w:rPr>
          <w:rFonts w:ascii="Times New Roman" w:hAnsi="Times New Roman" w:cs="Times New Roman"/>
          <w:sz w:val="24"/>
          <w:szCs w:val="24"/>
          <w:lang w:val="en-US"/>
        </w:rPr>
        <w:t>iffraction</w:t>
      </w:r>
      <w:r w:rsidR="00F07475" w:rsidRPr="00F07475">
        <w:rPr>
          <w:rFonts w:ascii="Times New Roman" w:hAnsi="Times New Roman" w:cs="Times New Roman"/>
          <w:sz w:val="24"/>
          <w:szCs w:val="24"/>
          <w:lang w:val="en-US"/>
        </w:rPr>
        <w:t xml:space="preserve"> data with X-ray total scattering with P</w:t>
      </w:r>
      <w:r w:rsidR="0031040D">
        <w:rPr>
          <w:rFonts w:ascii="Times New Roman" w:hAnsi="Times New Roman" w:cs="Times New Roman"/>
          <w:sz w:val="24"/>
          <w:szCs w:val="24"/>
          <w:lang w:val="en-US"/>
        </w:rPr>
        <w:t xml:space="preserve">air </w:t>
      </w:r>
      <w:r w:rsidR="00F07475" w:rsidRPr="00F07475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31040D">
        <w:rPr>
          <w:rFonts w:ascii="Times New Roman" w:hAnsi="Times New Roman" w:cs="Times New Roman"/>
          <w:sz w:val="24"/>
          <w:szCs w:val="24"/>
          <w:lang w:val="en-US"/>
        </w:rPr>
        <w:t xml:space="preserve">istribution </w:t>
      </w:r>
      <w:r w:rsidR="00F07475" w:rsidRPr="00F07475"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31040D">
        <w:rPr>
          <w:rFonts w:ascii="Times New Roman" w:hAnsi="Times New Roman" w:cs="Times New Roman"/>
          <w:sz w:val="24"/>
          <w:szCs w:val="24"/>
          <w:lang w:val="en-US"/>
        </w:rPr>
        <w:t>unction</w:t>
      </w:r>
      <w:r w:rsidR="00F07475" w:rsidRPr="00F07475">
        <w:rPr>
          <w:rFonts w:ascii="Times New Roman" w:hAnsi="Times New Roman" w:cs="Times New Roman"/>
          <w:sz w:val="24"/>
          <w:szCs w:val="24"/>
          <w:lang w:val="en-US"/>
        </w:rPr>
        <w:t xml:space="preserve"> analysis. </w:t>
      </w:r>
      <w:r w:rsidR="0031040D">
        <w:rPr>
          <w:rFonts w:ascii="Times New Roman" w:hAnsi="Times New Roman" w:cs="Times New Roman"/>
          <w:sz w:val="24"/>
          <w:szCs w:val="24"/>
          <w:lang w:val="en-US"/>
        </w:rPr>
        <w:t xml:space="preserve">Powder neutron diffraction will </w:t>
      </w:r>
      <w:r w:rsidR="007D629F">
        <w:rPr>
          <w:rFonts w:ascii="Times New Roman" w:hAnsi="Times New Roman" w:cs="Times New Roman"/>
          <w:sz w:val="24"/>
          <w:szCs w:val="24"/>
          <w:lang w:val="en-US"/>
        </w:rPr>
        <w:t xml:space="preserve">furthermore </w:t>
      </w:r>
      <w:r w:rsidR="0031040D">
        <w:rPr>
          <w:rFonts w:ascii="Times New Roman" w:hAnsi="Times New Roman" w:cs="Times New Roman"/>
          <w:sz w:val="24"/>
          <w:szCs w:val="24"/>
          <w:lang w:val="en-US"/>
        </w:rPr>
        <w:t xml:space="preserve">allow characterization of the cation disorder on the metal sites in the kesterite structure. </w:t>
      </w:r>
      <w:r w:rsidR="00F07475" w:rsidRPr="00F07475">
        <w:rPr>
          <w:rFonts w:ascii="Times New Roman" w:hAnsi="Times New Roman" w:cs="Times New Roman"/>
          <w:sz w:val="24"/>
          <w:szCs w:val="24"/>
          <w:lang w:val="en-US"/>
        </w:rPr>
        <w:t xml:space="preserve">The nanoparticle ink is also characterized by XRD, EDS, </w:t>
      </w:r>
      <w:r w:rsidR="00F07475" w:rsidRPr="00F07475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and Raman spectroscopy in order to fully detect possible secondary phases and characterize the CZTS phase. </w:t>
      </w:r>
    </w:p>
    <w:p w:rsidR="005A7E32" w:rsidRPr="00F07475" w:rsidRDefault="005A7E32" w:rsidP="00F07475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F07475" w:rsidRPr="00F07475" w:rsidRDefault="00F07475" w:rsidP="00F07475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07475">
        <w:rPr>
          <w:rFonts w:ascii="Times New Roman" w:hAnsi="Times New Roman" w:cs="Times New Roman"/>
          <w:sz w:val="24"/>
          <w:szCs w:val="24"/>
          <w:lang w:val="en-US"/>
        </w:rPr>
        <w:t>[1] T. Kato, H. Hiroi, N. Sakai, S. Muraoka, H. Sugimoto; 27th EU PVSEC (2012)</w:t>
      </w:r>
    </w:p>
    <w:p w:rsidR="00846CE6" w:rsidRPr="00846CE6" w:rsidRDefault="00F07475" w:rsidP="00F07475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07475">
        <w:rPr>
          <w:rFonts w:ascii="Times New Roman" w:hAnsi="Times New Roman" w:cs="Times New Roman"/>
          <w:sz w:val="24"/>
          <w:szCs w:val="24"/>
          <w:lang w:val="en-US"/>
        </w:rPr>
        <w:t xml:space="preserve">[2] N. </w:t>
      </w:r>
      <w:bookmarkStart w:id="0" w:name="_GoBack"/>
      <w:bookmarkEnd w:id="0"/>
      <w:r w:rsidRPr="00F07475">
        <w:rPr>
          <w:rFonts w:ascii="Times New Roman" w:hAnsi="Times New Roman" w:cs="Times New Roman"/>
          <w:sz w:val="24"/>
          <w:szCs w:val="24"/>
          <w:lang w:val="en-US"/>
        </w:rPr>
        <w:t>Mirbagheri at al., Nanotechnology 27 (2016), 185603 (8pp)</w:t>
      </w:r>
    </w:p>
    <w:sectPr w:rsidR="00846CE6" w:rsidRPr="00846CE6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trackRevisions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MTK0NDcwsrQwNrZU0lEKTi0uzszPAykwrAUAAW7j2ywAAAA="/>
  </w:docVars>
  <w:rsids>
    <w:rsidRoot w:val="00846CE6"/>
    <w:rsid w:val="000150C9"/>
    <w:rsid w:val="00020E3B"/>
    <w:rsid w:val="0031040D"/>
    <w:rsid w:val="004761AF"/>
    <w:rsid w:val="004E5611"/>
    <w:rsid w:val="005A7E32"/>
    <w:rsid w:val="005E1196"/>
    <w:rsid w:val="006D72A0"/>
    <w:rsid w:val="007D629F"/>
    <w:rsid w:val="00815713"/>
    <w:rsid w:val="00844D10"/>
    <w:rsid w:val="00846CE6"/>
    <w:rsid w:val="008865D3"/>
    <w:rsid w:val="00B5290E"/>
    <w:rsid w:val="00BB3CD0"/>
    <w:rsid w:val="00E210C7"/>
    <w:rsid w:val="00E316B0"/>
    <w:rsid w:val="00F07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6E282153-1C2C-4A63-8AE0-2CF77AD13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865D3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65D3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8</Words>
  <Characters>1580</Characters>
  <Application>Microsoft Office Word</Application>
  <DocSecurity>0</DocSecurity>
  <Lines>13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yddansk Unversitet - University of Southern Denmark</Company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rthe Bomholdt Ravnsbæk</dc:creator>
  <cp:lastModifiedBy>Henning K. Kristensen</cp:lastModifiedBy>
  <cp:revision>2</cp:revision>
  <dcterms:created xsi:type="dcterms:W3CDTF">2017-12-05T11:29:00Z</dcterms:created>
  <dcterms:modified xsi:type="dcterms:W3CDTF">2017-12-05T11:29:00Z</dcterms:modified>
</cp:coreProperties>
</file>